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66573" w14:textId="77777777" w:rsidR="006B5D8D"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794ECF88" w14:textId="77777777" w:rsidR="006B5D8D" w:rsidRPr="00FC4460"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F7C7DAE" w14:textId="77777777" w:rsidR="006B5D8D" w:rsidRPr="00FC4460" w:rsidRDefault="00FC44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45EE5DFE" w14:textId="77777777" w:rsidR="006B5D8D" w:rsidRPr="00FC4460"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498B4AF" w14:textId="77777777" w:rsidR="006B5D8D" w:rsidRPr="00FC4460" w:rsidRDefault="006B5D8D">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p>
    <w:p w14:paraId="51588E7E" w14:textId="77777777" w:rsidR="006B5D8D" w:rsidRPr="00FC4460" w:rsidRDefault="00AC7A3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r w:rsidRPr="00FC4460">
        <w:rPr>
          <w:rFonts w:asciiTheme="majorBidi" w:eastAsia="Arial" w:hAnsiTheme="majorBidi" w:cstheme="majorBidi"/>
          <w:szCs w:val="32"/>
          <w:lang w:val="en-US" w:eastAsia="en-US" w:bidi="en-US"/>
        </w:rPr>
        <w:t>Contact Name</w:t>
      </w:r>
    </w:p>
    <w:p w14:paraId="4D5F4759" w14:textId="77777777" w:rsidR="006B5D8D" w:rsidRPr="00FC4460" w:rsidRDefault="00AC7A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FC4460">
        <w:rPr>
          <w:rFonts w:asciiTheme="majorBidi" w:eastAsia="Arial" w:hAnsiTheme="majorBidi" w:cstheme="majorBidi"/>
          <w:szCs w:val="32"/>
          <w:lang w:val="en-US" w:eastAsia="en-US" w:bidi="en-US"/>
        </w:rPr>
        <w:t>Address</w:t>
      </w:r>
    </w:p>
    <w:p w14:paraId="5B40F76C" w14:textId="77777777" w:rsidR="006B5D8D" w:rsidRDefault="00AC7A3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US" w:eastAsia="en-US" w:bidi="en-US"/>
        </w:rPr>
      </w:pPr>
      <w:r w:rsidRPr="00FC4460">
        <w:rPr>
          <w:rFonts w:asciiTheme="majorBidi" w:eastAsia="Arial" w:hAnsiTheme="majorBidi" w:cstheme="majorBidi"/>
          <w:szCs w:val="32"/>
          <w:lang w:val="en-US" w:eastAsia="en-US" w:bidi="en-US"/>
        </w:rPr>
        <w:t>Address2</w:t>
      </w:r>
    </w:p>
    <w:p w14:paraId="6660DF1F" w14:textId="77777777" w:rsidR="00FC4460" w:rsidRPr="00FC4460" w:rsidRDefault="00FC4460">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p>
    <w:p w14:paraId="2D5C8FE4" w14:textId="77777777" w:rsidR="006B5D8D" w:rsidRPr="00FC4460" w:rsidRDefault="00AC7A31" w:rsidP="00FC44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FC4460">
        <w:rPr>
          <w:rFonts w:asciiTheme="majorBidi" w:eastAsia="Arial" w:hAnsiTheme="majorBidi" w:cstheme="majorBidi"/>
          <w:szCs w:val="32"/>
          <w:lang w:val="en-US" w:eastAsia="en-US" w:bidi="en-US"/>
        </w:rPr>
        <w:t>City</w:t>
      </w:r>
      <w:r w:rsidR="00FC4460" w:rsidRPr="00FC4460">
        <w:rPr>
          <w:rFonts w:asciiTheme="majorBidi" w:eastAsia="Arial" w:hAnsiTheme="majorBidi" w:cstheme="majorBidi"/>
          <w:szCs w:val="32"/>
          <w:lang w:val="en-US" w:eastAsia="en-US" w:bidi="en-US"/>
        </w:rPr>
        <w:t xml:space="preserve"> </w:t>
      </w:r>
      <w:r w:rsidRPr="00FC4460">
        <w:rPr>
          <w:rFonts w:asciiTheme="majorBidi" w:eastAsia="Arial" w:hAnsiTheme="majorBidi" w:cstheme="majorBidi"/>
          <w:szCs w:val="32"/>
          <w:lang w:val="en-US" w:eastAsia="en-US" w:bidi="en-US"/>
        </w:rPr>
        <w:t>/Province</w:t>
      </w:r>
    </w:p>
    <w:p w14:paraId="5308D952" w14:textId="77777777" w:rsidR="006B5D8D" w:rsidRPr="00FC4460" w:rsidRDefault="00AC7A3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sidRPr="00FC4460">
        <w:rPr>
          <w:rFonts w:asciiTheme="majorBidi" w:eastAsia="Arial" w:hAnsiTheme="majorBidi" w:cstheme="majorBidi"/>
          <w:szCs w:val="32"/>
          <w:lang w:val="en-US" w:eastAsia="en-US" w:bidi="en-US"/>
        </w:rPr>
        <w:t>Postal Code</w:t>
      </w:r>
    </w:p>
    <w:p w14:paraId="1586012C" w14:textId="77777777" w:rsidR="006B5D8D" w:rsidRPr="00FC4460" w:rsidRDefault="006B5D8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50E7BB6B" w14:textId="77777777" w:rsidR="006B5D8D" w:rsidRPr="00FC4460" w:rsidRDefault="006B5D8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650DC7D1" w14:textId="77777777" w:rsidR="006B5D8D" w:rsidRPr="00FC4460" w:rsidRDefault="006B5D8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color w:val="000000"/>
          <w:szCs w:val="32"/>
          <w:lang w:val="en-US" w:eastAsia="en-US" w:bidi="en-US"/>
        </w:rPr>
      </w:pPr>
    </w:p>
    <w:p w14:paraId="5CB795DC" w14:textId="3F67CA75" w:rsidR="006B5D8D" w:rsidRPr="00FC4460" w:rsidRDefault="00914B9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b/>
          <w:szCs w:val="32"/>
          <w:lang w:val="en-US" w:eastAsia="en-US" w:bidi="en-US"/>
        </w:rPr>
      </w:pPr>
      <w:r>
        <w:rPr>
          <w:rFonts w:asciiTheme="majorBidi" w:eastAsia="Arial" w:hAnsiTheme="majorBidi" w:cstheme="majorBidi"/>
          <w:b/>
          <w:color w:val="000000"/>
          <w:szCs w:val="32"/>
          <w:lang w:val="en-US" w:eastAsia="en-US" w:bidi="en-US"/>
        </w:rPr>
        <w:t>RE</w:t>
      </w:r>
      <w:r w:rsidR="00AC7A31" w:rsidRPr="00FC4460">
        <w:rPr>
          <w:rFonts w:asciiTheme="majorBidi" w:eastAsia="Arial" w:hAnsiTheme="majorBidi" w:cstheme="majorBidi"/>
          <w:b/>
          <w:color w:val="000000"/>
          <w:szCs w:val="32"/>
          <w:lang w:val="en-US" w:eastAsia="en-US" w:bidi="en-US"/>
        </w:rPr>
        <w:t xml:space="preserve">: </w:t>
      </w:r>
      <w:r w:rsidR="008B1225">
        <w:rPr>
          <w:rFonts w:asciiTheme="majorBidi" w:eastAsia="Arial" w:hAnsiTheme="majorBidi" w:cstheme="majorBidi"/>
          <w:b/>
          <w:color w:val="000000"/>
          <w:szCs w:val="32"/>
          <w:lang w:val="en-US" w:eastAsia="en-US" w:bidi="en-US"/>
        </w:rPr>
        <w:t>OVERDUE PAYMENT NOTICE</w:t>
      </w:r>
    </w:p>
    <w:p w14:paraId="09FCF935" w14:textId="77777777" w:rsidR="006B5D8D" w:rsidRPr="00FC4460" w:rsidRDefault="006B5D8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p>
    <w:p w14:paraId="48F12964" w14:textId="77777777" w:rsidR="006B5D8D" w:rsidRPr="00FC4460" w:rsidRDefault="006B5D8D">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p>
    <w:p w14:paraId="66CDB193" w14:textId="10E4BBFA" w:rsidR="006B5D8D" w:rsidRPr="00FC4460" w:rsidRDefault="00914B9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AC7A31" w:rsidRPr="00FC4460">
        <w:rPr>
          <w:rFonts w:asciiTheme="majorBidi" w:eastAsia="Arial" w:hAnsiTheme="majorBidi" w:cstheme="majorBidi"/>
          <w:color w:val="000000"/>
          <w:szCs w:val="32"/>
          <w:lang w:val="en-US" w:eastAsia="en-US" w:bidi="en-US"/>
        </w:rPr>
        <w:t>T],</w:t>
      </w:r>
    </w:p>
    <w:p w14:paraId="7C2242D8" w14:textId="77777777" w:rsidR="006B5D8D" w:rsidRPr="00FC4460"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496B4EA1" w14:textId="4A6E2403" w:rsidR="006B5D8D" w:rsidRPr="00FC4460" w:rsidRDefault="00AC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sidRPr="00FC4460">
        <w:rPr>
          <w:rStyle w:val="HTMLTypewriter"/>
          <w:rFonts w:asciiTheme="majorBidi" w:eastAsia="Arial" w:hAnsiTheme="majorBidi" w:cstheme="majorBidi"/>
          <w:sz w:val="24"/>
          <w:szCs w:val="24"/>
          <w:lang w:val="en-US" w:eastAsia="en-US" w:bidi="en-US"/>
        </w:rPr>
        <w:t xml:space="preserve">Our records </w:t>
      </w:r>
      <w:r w:rsidR="00181744">
        <w:rPr>
          <w:rStyle w:val="HTMLTypewriter"/>
          <w:rFonts w:asciiTheme="majorBidi" w:eastAsia="Arial" w:hAnsiTheme="majorBidi" w:cstheme="majorBidi"/>
          <w:sz w:val="24"/>
          <w:szCs w:val="24"/>
          <w:lang w:val="en-US" w:eastAsia="en-US" w:bidi="en-US"/>
        </w:rPr>
        <w:t>show that [AMOUNT] is overdue on your account. If payment has not been mailed then</w:t>
      </w:r>
      <w:r w:rsidR="00914B96">
        <w:rPr>
          <w:rStyle w:val="HTMLTypewriter"/>
          <w:rFonts w:asciiTheme="majorBidi" w:eastAsia="Arial" w:hAnsiTheme="majorBidi" w:cstheme="majorBidi"/>
          <w:sz w:val="24"/>
          <w:szCs w:val="24"/>
          <w:lang w:val="en-US" w:eastAsia="en-US" w:bidi="en-US"/>
        </w:rPr>
        <w:t xml:space="preserve"> </w:t>
      </w:r>
      <w:r w:rsidRPr="00FC4460">
        <w:rPr>
          <w:rStyle w:val="HTMLTypewriter"/>
          <w:rFonts w:asciiTheme="majorBidi" w:eastAsia="Arial" w:hAnsiTheme="majorBidi" w:cstheme="majorBidi"/>
          <w:sz w:val="24"/>
          <w:szCs w:val="24"/>
          <w:lang w:val="en-US" w:eastAsia="en-US" w:bidi="en-US"/>
        </w:rPr>
        <w:t>make out your che</w:t>
      </w:r>
      <w:r w:rsidR="009B3BAE">
        <w:rPr>
          <w:rStyle w:val="HTMLTypewriter"/>
          <w:rFonts w:asciiTheme="majorBidi" w:eastAsia="Arial" w:hAnsiTheme="majorBidi" w:cstheme="majorBidi"/>
          <w:sz w:val="24"/>
          <w:szCs w:val="24"/>
          <w:lang w:val="en-US" w:eastAsia="en-US" w:bidi="en-US"/>
        </w:rPr>
        <w:t>que</w:t>
      </w:r>
      <w:r w:rsidRPr="00FC4460">
        <w:rPr>
          <w:rStyle w:val="HTMLTypewriter"/>
          <w:rFonts w:asciiTheme="majorBidi" w:eastAsia="Arial" w:hAnsiTheme="majorBidi" w:cstheme="majorBidi"/>
          <w:sz w:val="24"/>
          <w:szCs w:val="24"/>
          <w:lang w:val="en-US" w:eastAsia="en-US" w:bidi="en-US"/>
        </w:rPr>
        <w:t xml:space="preserve"> and place it in the enclosed envelope </w:t>
      </w:r>
      <w:r w:rsidR="006F29F1">
        <w:rPr>
          <w:rStyle w:val="HTMLTypewriter"/>
          <w:rFonts w:asciiTheme="majorBidi" w:eastAsia="Arial" w:hAnsiTheme="majorBidi" w:cstheme="majorBidi"/>
          <w:sz w:val="24"/>
          <w:szCs w:val="24"/>
          <w:lang w:val="en-US" w:eastAsia="en-US" w:bidi="en-US"/>
        </w:rPr>
        <w:t>as soon as possible</w:t>
      </w:r>
      <w:r w:rsidR="00456DB8">
        <w:rPr>
          <w:rStyle w:val="HTMLTypewriter"/>
          <w:rFonts w:asciiTheme="majorBidi" w:eastAsia="Arial" w:hAnsiTheme="majorBidi" w:cstheme="majorBidi"/>
          <w:sz w:val="24"/>
          <w:szCs w:val="24"/>
          <w:lang w:val="en-US" w:eastAsia="en-US" w:bidi="en-US"/>
        </w:rPr>
        <w:t>.</w:t>
      </w:r>
    </w:p>
    <w:p w14:paraId="34B46190" w14:textId="77777777" w:rsidR="006B5D8D" w:rsidRPr="00FC4460"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70F9A72" w14:textId="1A5154B4" w:rsidR="006B5D8D" w:rsidRPr="00FC4460" w:rsidRDefault="001817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Pr>
          <w:rStyle w:val="HTMLTypewriter"/>
          <w:rFonts w:asciiTheme="majorBidi" w:eastAsia="Arial" w:hAnsiTheme="majorBidi" w:cstheme="majorBidi"/>
          <w:sz w:val="24"/>
          <w:szCs w:val="24"/>
          <w:lang w:val="en-US" w:eastAsia="en-US" w:bidi="en-US"/>
        </w:rPr>
        <w:t>In case of an issue or inquiry</w:t>
      </w:r>
      <w:r w:rsidR="00AF0F34">
        <w:rPr>
          <w:rStyle w:val="HTMLTypewriter"/>
          <w:rFonts w:asciiTheme="majorBidi" w:eastAsia="Arial" w:hAnsiTheme="majorBidi" w:cstheme="majorBidi"/>
          <w:sz w:val="24"/>
          <w:szCs w:val="24"/>
          <w:lang w:val="en-US" w:eastAsia="en-US" w:bidi="en-US"/>
        </w:rPr>
        <w:t>, please contact us</w:t>
      </w:r>
      <w:r w:rsidR="00AC7A31" w:rsidRPr="00FC4460">
        <w:rPr>
          <w:rStyle w:val="HTMLTypewriter"/>
          <w:rFonts w:asciiTheme="majorBidi" w:eastAsia="Arial" w:hAnsiTheme="majorBidi" w:cstheme="majorBidi"/>
          <w:sz w:val="24"/>
          <w:szCs w:val="24"/>
          <w:lang w:val="en-US" w:eastAsia="en-US" w:bidi="en-US"/>
        </w:rPr>
        <w:t xml:space="preserve"> at the number below, so that we can discuss the situation. </w:t>
      </w:r>
      <w:r w:rsidR="006F29F1">
        <w:rPr>
          <w:rStyle w:val="HTMLTypewriter"/>
          <w:rFonts w:asciiTheme="majorBidi" w:eastAsia="Arial" w:hAnsiTheme="majorBidi" w:cstheme="majorBidi"/>
          <w:sz w:val="24"/>
          <w:szCs w:val="24"/>
          <w:lang w:val="en-US" w:eastAsia="en-US" w:bidi="en-US"/>
        </w:rPr>
        <w:t>We do not know how to progress appropriately until we hear from you</w:t>
      </w:r>
      <w:r w:rsidR="005662FD">
        <w:rPr>
          <w:rStyle w:val="HTMLTypewriter"/>
          <w:rFonts w:asciiTheme="majorBidi" w:eastAsia="Arial" w:hAnsiTheme="majorBidi" w:cstheme="majorBidi"/>
          <w:sz w:val="24"/>
          <w:szCs w:val="24"/>
          <w:lang w:val="en-US" w:eastAsia="en-US" w:bidi="en-US"/>
        </w:rPr>
        <w:t>.</w:t>
      </w:r>
    </w:p>
    <w:p w14:paraId="7CA4C5AD" w14:textId="77777777" w:rsidR="006B5D8D" w:rsidRPr="00FC4460"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58407BE0" w14:textId="2A8ABA55" w:rsidR="006B5D8D" w:rsidRDefault="00AC7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r w:rsidRPr="00FC4460">
        <w:rPr>
          <w:rStyle w:val="HTMLTypewriter"/>
          <w:rFonts w:asciiTheme="majorBidi" w:eastAsia="Arial" w:hAnsiTheme="majorBidi" w:cstheme="majorBidi"/>
          <w:sz w:val="24"/>
          <w:szCs w:val="24"/>
          <w:lang w:val="en-US" w:eastAsia="en-US" w:bidi="en-US"/>
        </w:rPr>
        <w:t>Thank you in advance for your anticipated cooperation in this matter</w:t>
      </w:r>
      <w:r w:rsidR="006F29F1">
        <w:rPr>
          <w:rStyle w:val="HTMLTypewriter"/>
          <w:rFonts w:asciiTheme="majorBidi" w:eastAsia="Arial" w:hAnsiTheme="majorBidi" w:cstheme="majorBidi"/>
          <w:sz w:val="24"/>
          <w:szCs w:val="24"/>
          <w:lang w:val="en-US" w:eastAsia="en-US" w:bidi="en-US"/>
        </w:rPr>
        <w:t xml:space="preserve"> and we hope to hear from you soon</w:t>
      </w:r>
      <w:r w:rsidRPr="00FC4460">
        <w:rPr>
          <w:rStyle w:val="HTMLTypewriter"/>
          <w:rFonts w:asciiTheme="majorBidi" w:eastAsia="Arial" w:hAnsiTheme="majorBidi" w:cstheme="majorBidi"/>
          <w:sz w:val="24"/>
          <w:szCs w:val="24"/>
          <w:lang w:val="en-US" w:eastAsia="en-US" w:bidi="en-US"/>
        </w:rPr>
        <w:t>.</w:t>
      </w:r>
    </w:p>
    <w:p w14:paraId="3CDD2E4C" w14:textId="77777777" w:rsidR="006B5D8D"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0C45DEFF" w14:textId="77777777" w:rsidR="00FC4460" w:rsidRDefault="00FC44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6F8897C1" w14:textId="77777777" w:rsidR="00FC4460" w:rsidRDefault="00FC44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Arial" w:eastAsia="Arial" w:hAnsi="Arial" w:cs="Arial"/>
          <w:lang w:val="en-US" w:eastAsia="en-US" w:bidi="en-US"/>
        </w:rPr>
      </w:pPr>
    </w:p>
    <w:p w14:paraId="6632AD04" w14:textId="77777777" w:rsidR="006B5D8D" w:rsidRPr="00FC4460" w:rsidRDefault="00FC4460" w:rsidP="00FC44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C4460">
        <w:rPr>
          <w:rFonts w:asciiTheme="majorBidi" w:eastAsia="Arial" w:hAnsiTheme="majorBidi" w:cstheme="majorBidi"/>
          <w:lang w:val="en-US" w:eastAsia="en-US" w:bidi="en-US"/>
        </w:rPr>
        <w:t>Kind regards</w:t>
      </w:r>
      <w:r w:rsidR="00AC7A31" w:rsidRPr="00FC4460">
        <w:rPr>
          <w:rFonts w:asciiTheme="majorBidi" w:eastAsia="Arial" w:hAnsiTheme="majorBidi" w:cstheme="majorBidi"/>
          <w:lang w:val="en-US" w:eastAsia="en-US" w:bidi="en-US"/>
        </w:rPr>
        <w:t>,</w:t>
      </w:r>
    </w:p>
    <w:p w14:paraId="41244D7E" w14:textId="77777777" w:rsidR="006B5D8D" w:rsidRPr="00FC4460"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8BDA8DA" w14:textId="77777777" w:rsidR="006B5D8D" w:rsidRPr="00FC4460"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F037104" w14:textId="77777777" w:rsidR="006B5D8D" w:rsidRPr="00FC4460" w:rsidRDefault="00FC44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w:t>
      </w:r>
      <w:r w:rsidR="00AC7A31" w:rsidRPr="00FC4460">
        <w:rPr>
          <w:rFonts w:asciiTheme="majorBidi" w:eastAsia="Arial" w:hAnsiTheme="majorBidi" w:cstheme="majorBidi"/>
          <w:szCs w:val="32"/>
          <w:lang w:val="en-US" w:eastAsia="en-US" w:bidi="en-US"/>
        </w:rPr>
        <w:t>NAME]</w:t>
      </w:r>
    </w:p>
    <w:p w14:paraId="12135450" w14:textId="77777777" w:rsidR="006B5D8D" w:rsidRPr="00FC4460" w:rsidRDefault="00FC44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w:t>
      </w:r>
      <w:r w:rsidR="00AC7A31" w:rsidRPr="00FC4460">
        <w:rPr>
          <w:rFonts w:asciiTheme="majorBidi" w:eastAsia="Arial" w:hAnsiTheme="majorBidi" w:cstheme="majorBidi"/>
          <w:color w:val="000000"/>
          <w:szCs w:val="32"/>
          <w:lang w:val="en-US" w:eastAsia="en-US" w:bidi="en-US"/>
        </w:rPr>
        <w:t>TITLE]</w:t>
      </w:r>
    </w:p>
    <w:p w14:paraId="0A963AD6" w14:textId="77777777" w:rsidR="006B5D8D" w:rsidRPr="00FC4460" w:rsidRDefault="00FC44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NTACT</w:t>
      </w:r>
      <w:r w:rsidR="00AC7A31" w:rsidRPr="00FC4460">
        <w:rPr>
          <w:rFonts w:asciiTheme="majorBidi" w:eastAsia="Arial" w:hAnsiTheme="majorBidi" w:cstheme="majorBidi"/>
          <w:color w:val="000000"/>
          <w:szCs w:val="32"/>
          <w:lang w:val="en-US" w:eastAsia="en-US" w:bidi="en-US"/>
        </w:rPr>
        <w:t xml:space="preserve"> NUMBER]</w:t>
      </w:r>
    </w:p>
    <w:p w14:paraId="405BD8F1" w14:textId="77777777" w:rsidR="006B5D8D" w:rsidRPr="00FC4460" w:rsidRDefault="00FC44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AC7A31" w:rsidRPr="00FC4460">
        <w:rPr>
          <w:rFonts w:asciiTheme="majorBidi" w:eastAsia="Arial" w:hAnsiTheme="majorBidi" w:cstheme="majorBidi"/>
          <w:color w:val="000000"/>
          <w:szCs w:val="32"/>
          <w:lang w:val="en-US" w:eastAsia="en-US" w:bidi="en-US"/>
        </w:rPr>
        <w:t xml:space="preserve">] </w:t>
      </w:r>
    </w:p>
    <w:p w14:paraId="1E9E6E0B" w14:textId="77777777" w:rsidR="006B5D8D" w:rsidRPr="00FC4460"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EF06354" w14:textId="77777777" w:rsidR="006B5D8D" w:rsidRPr="00FC4460"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71F645C" w14:textId="77777777" w:rsidR="006B5D8D" w:rsidRDefault="006B5D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6B5D8D">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1986B" w14:textId="77777777" w:rsidR="00B45D1B" w:rsidRDefault="00B45D1B">
      <w:r>
        <w:separator/>
      </w:r>
    </w:p>
  </w:endnote>
  <w:endnote w:type="continuationSeparator" w:id="0">
    <w:p w14:paraId="3F24F14F" w14:textId="77777777" w:rsidR="00B45D1B" w:rsidRDefault="00B45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G Times">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7AFA3" w14:textId="77777777" w:rsidR="006B5D8D" w:rsidRPr="00FC4460" w:rsidRDefault="00AC7A3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FC4460">
      <w:rPr>
        <w:rFonts w:asciiTheme="majorBidi" w:eastAsia="Arial" w:hAnsiTheme="majorBidi" w:cstheme="majorBidi"/>
        <w:b/>
        <w:szCs w:val="36"/>
        <w:lang w:val="en-US" w:eastAsia="en-US" w:bidi="en-US"/>
      </w:rPr>
      <w:t xml:space="preserve">[YOUR COMPANY NAME] </w:t>
    </w:r>
  </w:p>
  <w:p w14:paraId="4FD9BC15" w14:textId="77777777" w:rsidR="006B5D8D" w:rsidRPr="00FC4460" w:rsidRDefault="00AC7A3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FC4460">
      <w:rPr>
        <w:rFonts w:asciiTheme="majorBidi" w:eastAsia="Arial" w:hAnsiTheme="majorBidi" w:cstheme="majorBidi"/>
        <w:szCs w:val="36"/>
        <w:lang w:val="en-US" w:eastAsia="en-US" w:bidi="en-US"/>
      </w:rPr>
      <w:t xml:space="preserve">[YOUR COMPLETE ADDRESS] </w:t>
    </w:r>
  </w:p>
  <w:p w14:paraId="6F11507C" w14:textId="77777777" w:rsidR="006B5D8D" w:rsidRPr="00FC4460" w:rsidRDefault="00FC446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ACT NUMBER] / Email: [EMAIL ADDRESS</w:t>
    </w:r>
    <w:r w:rsidR="00AC7A31" w:rsidRPr="00FC4460">
      <w:rPr>
        <w:rFonts w:asciiTheme="majorBidi" w:eastAsia="Arial" w:hAnsiTheme="majorBidi" w:cstheme="majorBidi"/>
        <w:szCs w:val="36"/>
        <w:lang w:val="en-US" w:eastAsia="en-US" w:bidi="en-US"/>
      </w:rPr>
      <w:t>]</w:t>
    </w:r>
  </w:p>
  <w:p w14:paraId="0649A39B" w14:textId="77777777" w:rsidR="006B5D8D" w:rsidRPr="00FC4460" w:rsidRDefault="00AC7A3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FC4460">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BF1DD" w14:textId="77777777" w:rsidR="00B45D1B" w:rsidRDefault="00B45D1B">
      <w:r>
        <w:separator/>
      </w:r>
    </w:p>
  </w:footnote>
  <w:footnote w:type="continuationSeparator" w:id="0">
    <w:p w14:paraId="05F6AAE2" w14:textId="77777777" w:rsidR="00B45D1B" w:rsidRDefault="00B45D1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LcwMjU0NzewMDZV0lEKTi0uzszPAykwrgUAHDcqwCwAAAA="/>
    <w:docVar w:name="Description" w:val="Use this document to notify clients of overdue payments and request that they contact you if there are any problems. See many other finance and accounting documents which you can use in your business here https://www.templateguru.co.za/templates/finance-accounting/ And these useful tips on successfully collecting money as a small business may help too https://smallbiztrends.com/2017/05/small-business-debt-collection.html"/>
    <w:docVar w:name="Excerpt" w:val="Dear [CLIENT NAME],_x000a__x000a_Our records indicate that payment on your account is overdue in the amount of [AMOUNT]. If the amount has already been paid, please ignore this notice. If you have not yet mailed your payment, make out your cheque and place it in the enclosed envelope as soon as possible._x000a_"/>
    <w:docVar w:name="Source" w:val="https://talentord.com"/>
    <w:docVar w:name="Tags" w:val="overdue payment, document template, business documents, entrepreneurship, entrepreneur, collections, notice of overdue payment template, notice of overdue payment example"/>
  </w:docVars>
  <w:rsids>
    <w:rsidRoot w:val="006B5D8D"/>
    <w:rsid w:val="000A55F6"/>
    <w:rsid w:val="00181744"/>
    <w:rsid w:val="001F06D6"/>
    <w:rsid w:val="00456DB8"/>
    <w:rsid w:val="00517C7D"/>
    <w:rsid w:val="005662FD"/>
    <w:rsid w:val="006B5D8D"/>
    <w:rsid w:val="006F29F1"/>
    <w:rsid w:val="008B1225"/>
    <w:rsid w:val="008F50AA"/>
    <w:rsid w:val="00914B96"/>
    <w:rsid w:val="009B3BAE"/>
    <w:rsid w:val="00AC7A31"/>
    <w:rsid w:val="00AF0F34"/>
    <w:rsid w:val="00B45D1B"/>
    <w:rsid w:val="00C22CEA"/>
    <w:rsid w:val="00CD6BA6"/>
    <w:rsid w:val="00D463AD"/>
    <w:rsid w:val="00EF765A"/>
    <w:rsid w:val="00FC44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C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EndnoteText">
    <w:name w:val="endnote text"/>
    <w:basedOn w:val="Normal"/>
    <w:qFormat/>
    <w:pPr>
      <w:widowControl w:val="0"/>
    </w:pPr>
    <w:rPr>
      <w:rFonts w:ascii="CG Times" w:eastAsia="CG Times" w:hAnsi="CG Times" w:cs="CG 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09</Words>
  <Characters>524</Characters>
  <Application>Microsoft Office Word</Application>
  <DocSecurity>0</DocSecurity>
  <Lines>39</Lines>
  <Paragraphs>17</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9</cp:revision>
  <dcterms:created xsi:type="dcterms:W3CDTF">2018-12-12T08:05:00Z</dcterms:created>
  <dcterms:modified xsi:type="dcterms:W3CDTF">2019-10-21T19:06:00Z</dcterms:modified>
  <cp:category/>
</cp:coreProperties>
</file>